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652B64" w14:textId="77777777" w:rsidR="001173E2" w:rsidRPr="001173E2" w:rsidRDefault="001173E2" w:rsidP="001173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Project Initialization and Setup:</w:t>
      </w:r>
    </w:p>
    <w:p w14:paraId="6F3E552C" w14:textId="244662CD" w:rsidR="001173E2" w:rsidRPr="001173E2" w:rsidRDefault="001173E2" w:rsidP="001173E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Initialize a new project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leveraging your in-depth knowledge of stocks, especially the US stock market, and consider the goal of building a comprehensive (e2e) stock-related website.</w:t>
      </w:r>
    </w:p>
    <w:p w14:paraId="45565B84" w14:textId="77777777" w:rsidR="001173E2" w:rsidRPr="001173E2" w:rsidRDefault="001173E2" w:rsidP="001173E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Establish an API connection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to online stock data using the provided API key: </w:t>
      </w:r>
      <w:r w:rsidRPr="001173E2">
        <w:rPr>
          <w:rFonts w:ascii="Courier New" w:eastAsia="Times New Roman" w:hAnsi="Courier New" w:cs="Courier New"/>
          <w:kern w:val="0"/>
          <w:sz w:val="20"/>
          <w:szCs w:val="20"/>
          <w:lang w:eastAsia="en-IL"/>
          <w14:ligatures w14:val="none"/>
        </w:rPr>
        <w:t>NEXT_PUBLIC_POLYGON_API_KEY=Ik4AGCpavkhjJfuptm8Dn9shpYS0c9cY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. Assume this key needs to be securely integrated into the project environment (e.g., as an environment variable).</w:t>
      </w:r>
    </w:p>
    <w:p w14:paraId="1D01AB66" w14:textId="77777777" w:rsidR="001173E2" w:rsidRPr="001173E2" w:rsidRDefault="001173E2" w:rsidP="001173E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Target Real-time Mode: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Ensure all data fetching and display mechanisms are designed to operate in real-time, reflecting up-to-date stock information.</w:t>
      </w:r>
    </w:p>
    <w:p w14:paraId="641936BA" w14:textId="77777777" w:rsidR="001173E2" w:rsidRPr="001173E2" w:rsidRDefault="001173E2" w:rsidP="001173E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NodeJS Environment: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Recognize that a NodeJS environment is available in the </w:t>
      </w:r>
      <w:r w:rsidRPr="001173E2">
        <w:rPr>
          <w:rFonts w:ascii="Courier New" w:eastAsia="Times New Roman" w:hAnsi="Courier New" w:cs="Courier New"/>
          <w:kern w:val="0"/>
          <w:sz w:val="20"/>
          <w:szCs w:val="20"/>
          <w:lang w:eastAsia="en-IL"/>
          <w14:ligatures w14:val="none"/>
        </w:rPr>
        <w:t>C:\stock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directory, suggesting this is the intended platform for backend logic or potentially a full-stack application.</w:t>
      </w:r>
    </w:p>
    <w:p w14:paraId="36557322" w14:textId="77777777" w:rsidR="001173E2" w:rsidRPr="001173E2" w:rsidRDefault="001173E2" w:rsidP="001173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Website Header and Global Indicators:</w:t>
      </w:r>
    </w:p>
    <w:p w14:paraId="072EB8F8" w14:textId="77777777" w:rsidR="001173E2" w:rsidRPr="001173E2" w:rsidRDefault="001173E2" w:rsidP="001173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Logo Integration:</w:t>
      </w:r>
    </w:p>
    <w:p w14:paraId="267ABEDD" w14:textId="77777777" w:rsidR="001173E2" w:rsidRPr="001173E2" w:rsidRDefault="001173E2" w:rsidP="001173E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Locate the logo file at </w:t>
      </w:r>
      <w:r w:rsidRPr="001173E2">
        <w:rPr>
          <w:rFonts w:ascii="Courier New" w:eastAsia="Times New Roman" w:hAnsi="Courier New" w:cs="Courier New"/>
          <w:kern w:val="0"/>
          <w:sz w:val="20"/>
          <w:szCs w:val="20"/>
          <w:lang w:eastAsia="en-IL"/>
          <w14:ligatures w14:val="none"/>
        </w:rPr>
        <w:t>c:\dstock\public\logo.png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.</w:t>
      </w:r>
    </w:p>
    <w:p w14:paraId="4DF8E3AD" w14:textId="77777777" w:rsidR="001173E2" w:rsidRPr="001173E2" w:rsidRDefault="001173E2" w:rsidP="001173E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Align the logo to the left after a 10% grid margin from the left edge of the page.</w:t>
      </w:r>
    </w:p>
    <w:p w14:paraId="604330F2" w14:textId="77777777" w:rsidR="001173E2" w:rsidRPr="001173E2" w:rsidRDefault="001173E2" w:rsidP="001173E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Set the logo's dimensions to 200x200 pixels.</w:t>
      </w:r>
    </w:p>
    <w:p w14:paraId="0CB9B099" w14:textId="77777777" w:rsidR="001173E2" w:rsidRPr="001173E2" w:rsidRDefault="001173E2" w:rsidP="001173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Main Title:</w:t>
      </w:r>
    </w:p>
    <w:p w14:paraId="4AB89AA6" w14:textId="23049DFF" w:rsidR="001173E2" w:rsidRPr="001173E2" w:rsidRDefault="001173E2" w:rsidP="001173E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Position the main title line with the logo immediately to its right.</w:t>
      </w:r>
    </w:p>
    <w:p w14:paraId="2711AD92" w14:textId="77777777" w:rsidR="001173E2" w:rsidRPr="001173E2" w:rsidRDefault="001173E2" w:rsidP="001173E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Use the font </w:t>
      </w:r>
      <w:proofErr w:type="spellStart"/>
      <w:r w:rsidRPr="001173E2">
        <w:rPr>
          <w:rFonts w:ascii="Courier New" w:eastAsia="Times New Roman" w:hAnsi="Courier New" w:cs="Courier New"/>
          <w:kern w:val="0"/>
          <w:sz w:val="20"/>
          <w:szCs w:val="20"/>
          <w:lang w:eastAsia="en-IL"/>
          <w14:ligatures w14:val="none"/>
        </w:rPr>
        <w:t>Bahnschrift</w:t>
      </w:r>
      <w:proofErr w:type="spellEnd"/>
      <w:r w:rsidRPr="001173E2">
        <w:rPr>
          <w:rFonts w:ascii="Courier New" w:eastAsia="Times New Roman" w:hAnsi="Courier New" w:cs="Courier New"/>
          <w:kern w:val="0"/>
          <w:sz w:val="20"/>
          <w:szCs w:val="20"/>
          <w:lang w:eastAsia="en-IL"/>
          <w14:ligatures w14:val="none"/>
        </w:rPr>
        <w:t xml:space="preserve"> Light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with a font size of </w:t>
      </w:r>
      <w:r w:rsidRPr="001173E2">
        <w:rPr>
          <w:rFonts w:ascii="Courier New" w:eastAsia="Times New Roman" w:hAnsi="Courier New" w:cs="Courier New"/>
          <w:kern w:val="0"/>
          <w:sz w:val="20"/>
          <w:szCs w:val="20"/>
          <w:lang w:eastAsia="en-IL"/>
          <w14:ligatures w14:val="none"/>
        </w:rPr>
        <w:t>60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.</w:t>
      </w:r>
    </w:p>
    <w:p w14:paraId="6C3C76A7" w14:textId="77777777" w:rsidR="001173E2" w:rsidRPr="001173E2" w:rsidRDefault="001173E2" w:rsidP="001173E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Ensure the vertical alignment of the title matches the logo.</w:t>
      </w:r>
    </w:p>
    <w:p w14:paraId="66A0E2D8" w14:textId="2FE944E4" w:rsidR="001173E2" w:rsidRPr="001173E2" w:rsidRDefault="001173E2" w:rsidP="001173E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The title content will be dynamically determined based on the </w:t>
      </w:r>
      <w:r w:rsidR="006F6F1F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website's overall them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e (e.g., "Real-Time Stock Insights").</w:t>
      </w:r>
    </w:p>
    <w:p w14:paraId="452B742D" w14:textId="77777777" w:rsidR="001173E2" w:rsidRPr="001173E2" w:rsidRDefault="001173E2" w:rsidP="001173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Global Trend Indicators:</w:t>
      </w:r>
    </w:p>
    <w:p w14:paraId="2F14B7EB" w14:textId="77777777" w:rsidR="001173E2" w:rsidRPr="001173E2" w:rsidRDefault="001173E2" w:rsidP="001173E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Below the main title and logo, display the current trend of the following indicators in a single line:</w:t>
      </w:r>
    </w:p>
    <w:p w14:paraId="48E0767B" w14:textId="77777777" w:rsidR="001173E2" w:rsidRPr="001173E2" w:rsidRDefault="001173E2" w:rsidP="001173E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S&amp;P 500</w:t>
      </w:r>
    </w:p>
    <w:p w14:paraId="662E2ACB" w14:textId="77777777" w:rsidR="001173E2" w:rsidRPr="001173E2" w:rsidRDefault="001173E2" w:rsidP="001173E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Nasdaq 100</w:t>
      </w:r>
    </w:p>
    <w:p w14:paraId="142C8CFC" w14:textId="77777777" w:rsidR="001173E2" w:rsidRPr="001173E2" w:rsidRDefault="001173E2" w:rsidP="001173E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Dow Jones</w:t>
      </w:r>
    </w:p>
    <w:p w14:paraId="0C294DDB" w14:textId="77777777" w:rsidR="001173E2" w:rsidRPr="001173E2" w:rsidRDefault="001173E2" w:rsidP="001173E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Russell 2000</w:t>
      </w:r>
    </w:p>
    <w:p w14:paraId="279C87C7" w14:textId="77777777" w:rsidR="001173E2" w:rsidRPr="001173E2" w:rsidRDefault="001173E2" w:rsidP="001173E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Gold</w:t>
      </w:r>
    </w:p>
    <w:p w14:paraId="3B11A021" w14:textId="77777777" w:rsidR="001173E2" w:rsidRPr="001173E2" w:rsidRDefault="001173E2" w:rsidP="001173E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Silver</w:t>
      </w:r>
    </w:p>
    <w:p w14:paraId="2E38ECBA" w14:textId="77777777" w:rsidR="001173E2" w:rsidRPr="001173E2" w:rsidRDefault="001173E2" w:rsidP="001173E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EUR/USD</w:t>
      </w:r>
    </w:p>
    <w:p w14:paraId="58DE7422" w14:textId="77777777" w:rsidR="001173E2" w:rsidRPr="001173E2" w:rsidRDefault="001173E2" w:rsidP="001173E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EUR/ILS</w:t>
      </w:r>
    </w:p>
    <w:p w14:paraId="691A3103" w14:textId="77777777" w:rsidR="001173E2" w:rsidRPr="001173E2" w:rsidRDefault="001173E2" w:rsidP="001173E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USD/ILS</w:t>
      </w:r>
    </w:p>
    <w:p w14:paraId="2CD7392D" w14:textId="77777777" w:rsidR="001173E2" w:rsidRPr="001173E2" w:rsidRDefault="001173E2" w:rsidP="001173E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Fetch real-time data for these indicators.</w:t>
      </w:r>
    </w:p>
    <w:p w14:paraId="57B93B34" w14:textId="77777777" w:rsidR="001173E2" w:rsidRPr="001173E2" w:rsidRDefault="001173E2" w:rsidP="001173E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Visually indicate the trend (e.g., using color or arrows) based on recent price movement.</w:t>
      </w:r>
    </w:p>
    <w:p w14:paraId="78211B25" w14:textId="77777777" w:rsidR="001173E2" w:rsidRPr="001173E2" w:rsidRDefault="001173E2" w:rsidP="001173E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Apply a dark </w:t>
      </w:r>
      <w:proofErr w:type="spellStart"/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gray</w:t>
      </w:r>
      <w:proofErr w:type="spellEnd"/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background to the section containing these indicators.</w:t>
      </w:r>
    </w:p>
    <w:p w14:paraId="291B51CE" w14:textId="77777777" w:rsidR="001173E2" w:rsidRPr="001173E2" w:rsidRDefault="001173E2" w:rsidP="001173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Page Layout:</w:t>
      </w:r>
    </w:p>
    <w:p w14:paraId="181E0CF4" w14:textId="77777777" w:rsidR="001173E2" w:rsidRPr="001173E2" w:rsidRDefault="001173E2" w:rsidP="001173E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Grid System: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Divide the page into four horizontal sections:</w:t>
      </w:r>
    </w:p>
    <w:p w14:paraId="53E39A32" w14:textId="032DF7D6" w:rsidR="001173E2" w:rsidRPr="001173E2" w:rsidRDefault="001173E2" w:rsidP="001173E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Two </w:t>
      </w:r>
      <w:r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5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% grid columns </w:t>
      </w:r>
      <w:r w:rsidR="006F6F1F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are 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on the left.</w:t>
      </w:r>
    </w:p>
    <w:p w14:paraId="5D9F5AC9" w14:textId="585BE6C2" w:rsidR="001173E2" w:rsidRPr="001173E2" w:rsidRDefault="001173E2" w:rsidP="001173E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A left panel occup</w:t>
      </w:r>
      <w:r w:rsidR="006F6F1F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ies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25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% of the page width.</w:t>
      </w:r>
    </w:p>
    <w:p w14:paraId="55620094" w14:textId="04CFECEC" w:rsidR="001173E2" w:rsidRDefault="001173E2" w:rsidP="001173E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lastRenderedPageBreak/>
        <w:t>A right panel occup</w:t>
      </w:r>
      <w:r w:rsidR="006F6F1F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ies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40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% of the page width.</w:t>
      </w:r>
    </w:p>
    <w:p w14:paraId="5F104DA1" w14:textId="77777777" w:rsidR="001173E2" w:rsidRDefault="001173E2" w:rsidP="001173E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Strategy in 25% of the page width</w:t>
      </w:r>
    </w:p>
    <w:p w14:paraId="456ABD11" w14:textId="4E41007B" w:rsidR="001173E2" w:rsidRPr="001173E2" w:rsidRDefault="001173E2" w:rsidP="001173E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Close with 5% grid</w:t>
      </w:r>
    </w:p>
    <w:p w14:paraId="2AE40C2B" w14:textId="77777777" w:rsidR="001173E2" w:rsidRPr="001173E2" w:rsidRDefault="001173E2" w:rsidP="001173E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Spacing: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Maintain a </w:t>
      </w:r>
      <w:r w:rsidRPr="001173E2">
        <w:rPr>
          <w:rFonts w:ascii="Courier New" w:eastAsia="Times New Roman" w:hAnsi="Courier New" w:cs="Courier New"/>
          <w:kern w:val="0"/>
          <w:sz w:val="20"/>
          <w:szCs w:val="20"/>
          <w:lang w:eastAsia="en-IL"/>
          <w14:ligatures w14:val="none"/>
        </w:rPr>
        <w:t>20px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gap between all these sections.</w:t>
      </w:r>
    </w:p>
    <w:p w14:paraId="09B3A30B" w14:textId="77777777" w:rsidR="001173E2" w:rsidRPr="001173E2" w:rsidRDefault="001173E2" w:rsidP="001173E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Set the overall page background to a light </w:t>
      </w:r>
      <w:proofErr w:type="spellStart"/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gray</w:t>
      </w:r>
      <w:proofErr w:type="spellEnd"/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shade.</w:t>
      </w:r>
    </w:p>
    <w:p w14:paraId="4B82932B" w14:textId="4C6F80DA" w:rsidR="001173E2" w:rsidRPr="001173E2" w:rsidRDefault="001173E2" w:rsidP="001173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Left Panel Functionality:</w:t>
      </w:r>
    </w:p>
    <w:p w14:paraId="6B54BEF9" w14:textId="77777777" w:rsidR="001173E2" w:rsidRPr="001173E2" w:rsidRDefault="001173E2" w:rsidP="001173E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Initial Title:</w:t>
      </w:r>
    </w:p>
    <w:p w14:paraId="2D2F34F1" w14:textId="77777777" w:rsidR="001173E2" w:rsidRPr="001173E2" w:rsidRDefault="001173E2" w:rsidP="001173E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Inside a box at the top of the left panel, display an initial title.</w:t>
      </w:r>
    </w:p>
    <w:p w14:paraId="070EDD57" w14:textId="77777777" w:rsidR="001173E2" w:rsidRPr="001173E2" w:rsidRDefault="001173E2" w:rsidP="001173E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Use </w:t>
      </w:r>
      <w:proofErr w:type="spellStart"/>
      <w:r w:rsidRPr="001173E2">
        <w:rPr>
          <w:rFonts w:ascii="Courier New" w:eastAsia="Times New Roman" w:hAnsi="Courier New" w:cs="Courier New"/>
          <w:kern w:val="0"/>
          <w:sz w:val="20"/>
          <w:szCs w:val="20"/>
          <w:lang w:eastAsia="en-IL"/>
          <w14:ligatures w14:val="none"/>
        </w:rPr>
        <w:t>Bahnschrift</w:t>
      </w:r>
      <w:proofErr w:type="spellEnd"/>
      <w:r w:rsidRPr="001173E2">
        <w:rPr>
          <w:rFonts w:ascii="Courier New" w:eastAsia="Times New Roman" w:hAnsi="Courier New" w:cs="Courier New"/>
          <w:kern w:val="0"/>
          <w:sz w:val="20"/>
          <w:szCs w:val="20"/>
          <w:lang w:eastAsia="en-IL"/>
          <w14:ligatures w14:val="none"/>
        </w:rPr>
        <w:t xml:space="preserve"> Light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font, a font size of </w:t>
      </w:r>
      <w:r w:rsidRPr="001173E2">
        <w:rPr>
          <w:rFonts w:ascii="Courier New" w:eastAsia="Times New Roman" w:hAnsi="Courier New" w:cs="Courier New"/>
          <w:kern w:val="0"/>
          <w:sz w:val="20"/>
          <w:szCs w:val="20"/>
          <w:lang w:eastAsia="en-IL"/>
          <w14:ligatures w14:val="none"/>
        </w:rPr>
        <w:t>40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, and black color.</w:t>
      </w:r>
    </w:p>
    <w:p w14:paraId="604E19A3" w14:textId="77777777" w:rsidR="001173E2" w:rsidRPr="001173E2" w:rsidRDefault="001173E2" w:rsidP="001173E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The title content should be relevant to the panel's function (e.g., "Stock Analysis Tools").</w:t>
      </w:r>
    </w:p>
    <w:p w14:paraId="2F3A638C" w14:textId="26EF3386" w:rsidR="001173E2" w:rsidRPr="001173E2" w:rsidRDefault="001173E2" w:rsidP="001173E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S</w:t>
      </w:r>
      <w:r w:rsidR="006F6F1F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elect stock</w:t>
      </w: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:</w:t>
      </w:r>
    </w:p>
    <w:p w14:paraId="6E09C9D3" w14:textId="77777777" w:rsidR="001173E2" w:rsidRPr="001173E2" w:rsidRDefault="001173E2" w:rsidP="001173E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Implement a stock picker field that allows users to:</w:t>
      </w:r>
    </w:p>
    <w:p w14:paraId="089086F0" w14:textId="278AF54C" w:rsidR="001173E2" w:rsidRPr="001173E2" w:rsidRDefault="001173E2" w:rsidP="001173E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Browse a comprehensive list of stocks from the US stock exchange</w:t>
      </w:r>
      <w:r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(Nasdaq and US stock)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, displaying the trade name and symbol.</w:t>
      </w:r>
    </w:p>
    <w:p w14:paraId="2B954C3A" w14:textId="46FC0F87" w:rsidR="001173E2" w:rsidRPr="001173E2" w:rsidRDefault="001173E2" w:rsidP="001173E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Search for specific stocks by name </w:t>
      </w:r>
      <w:r w:rsidR="006F6F1F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and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symbol.</w:t>
      </w:r>
    </w:p>
    <w:p w14:paraId="199A18E7" w14:textId="0169C547" w:rsidR="001173E2" w:rsidRPr="001173E2" w:rsidRDefault="001173E2" w:rsidP="001173E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Connect this </w:t>
      </w:r>
      <w:r w:rsidR="006F6F1F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selection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to an online database of Wall Street stocks.</w:t>
      </w:r>
    </w:p>
    <w:p w14:paraId="47BA0280" w14:textId="77777777" w:rsidR="001173E2" w:rsidRPr="001173E2" w:rsidRDefault="001173E2" w:rsidP="001173E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Investment Amount Field:</w:t>
      </w:r>
    </w:p>
    <w:p w14:paraId="45FEC543" w14:textId="77777777" w:rsidR="001173E2" w:rsidRPr="001173E2" w:rsidRDefault="001173E2" w:rsidP="001173E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Provide a numerical input field where users can enter an amount of money (in dollars) to simulate an investment.</w:t>
      </w:r>
    </w:p>
    <w:p w14:paraId="59E2703B" w14:textId="3BAA0614" w:rsidR="001173E2" w:rsidRDefault="001173E2" w:rsidP="001173E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Set the default value of this field to </w:t>
      </w:r>
      <w:r>
        <w:rPr>
          <w:rFonts w:ascii="Courier New" w:eastAsia="Times New Roman" w:hAnsi="Courier New" w:cs="Courier New"/>
          <w:kern w:val="0"/>
          <w:sz w:val="20"/>
          <w:szCs w:val="20"/>
          <w:lang w:eastAsia="en-IL"/>
          <w14:ligatures w14:val="none"/>
        </w:rPr>
        <w:t>100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.</w:t>
      </w:r>
    </w:p>
    <w:p w14:paraId="48F31445" w14:textId="06DB620F" w:rsidR="0075329D" w:rsidRPr="001173E2" w:rsidRDefault="0075329D" w:rsidP="0075329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Two buttons for Buy and Sell</w:t>
      </w:r>
    </w:p>
    <w:p w14:paraId="5EF87FEB" w14:textId="77777777" w:rsidR="001173E2" w:rsidRPr="001173E2" w:rsidRDefault="001173E2" w:rsidP="001173E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Analysis Button:</w:t>
      </w:r>
    </w:p>
    <w:p w14:paraId="7E503734" w14:textId="70BAF78A" w:rsidR="001173E2" w:rsidRPr="001173E2" w:rsidRDefault="001173E2" w:rsidP="001173E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Add a button that, when clicked, triggers the stock analysis based on the selected stock and the entered investment amount using the investment strategy defined later.</w:t>
      </w:r>
    </w:p>
    <w:p w14:paraId="6662C81D" w14:textId="77777777" w:rsidR="001173E2" w:rsidRPr="001173E2" w:rsidRDefault="001173E2" w:rsidP="001173E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Real-time Stock Ticker:</w:t>
      </w:r>
    </w:p>
    <w:p w14:paraId="76A3F50C" w14:textId="77777777" w:rsidR="001173E2" w:rsidRPr="001173E2" w:rsidRDefault="001173E2" w:rsidP="001173E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Below the analysis button, insert a real-time ticker displaying a list of American stocks.</w:t>
      </w:r>
    </w:p>
    <w:p w14:paraId="0AFCB883" w14:textId="77777777" w:rsidR="001173E2" w:rsidRPr="001173E2" w:rsidRDefault="001173E2" w:rsidP="001173E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For each stock, show its price and indicate whether it is rising (green) or falling (red) using a 12-point font.</w:t>
      </w:r>
    </w:p>
    <w:p w14:paraId="1C3F237A" w14:textId="77777777" w:rsidR="001173E2" w:rsidRPr="001173E2" w:rsidRDefault="001173E2" w:rsidP="001173E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Top 5 Most Profitable Stocks:</w:t>
      </w:r>
    </w:p>
    <w:p w14:paraId="4F0834A0" w14:textId="6BDFE012" w:rsidR="0075329D" w:rsidRDefault="0075329D" w:rsidP="001173E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Post-develop the strategy and pick the best stock in the market.</w:t>
      </w:r>
    </w:p>
    <w:p w14:paraId="09794AFB" w14:textId="00807FAF" w:rsidR="001173E2" w:rsidRPr="001173E2" w:rsidRDefault="0075329D" w:rsidP="001173E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Only the stocks with potential will </w:t>
      </w:r>
      <w:proofErr w:type="gramStart"/>
      <w:r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applied</w:t>
      </w:r>
      <w:proofErr w:type="gramEnd"/>
      <w:r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with a green arrow up</w:t>
      </w:r>
    </w:p>
    <w:p w14:paraId="0D3E4159" w14:textId="77777777" w:rsidR="001173E2" w:rsidRPr="001173E2" w:rsidRDefault="001173E2" w:rsidP="001173E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Investment Portfolio Table:</w:t>
      </w:r>
    </w:p>
    <w:p w14:paraId="285DB5B8" w14:textId="78DDB7AC" w:rsidR="001173E2" w:rsidRPr="001173E2" w:rsidRDefault="001173E2" w:rsidP="001173E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Create a table to track the user's investments.</w:t>
      </w:r>
    </w:p>
    <w:p w14:paraId="2E112B23" w14:textId="4E76CCBB" w:rsidR="001173E2" w:rsidRPr="001173E2" w:rsidRDefault="001173E2" w:rsidP="001173E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Each time a new investment analysis is performed, add a new row to this table </w:t>
      </w:r>
      <w:r w:rsidR="006F6F1F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when clicking on the buy or sell button 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recording:</w:t>
      </w:r>
    </w:p>
    <w:p w14:paraId="63B0A8A4" w14:textId="77777777" w:rsidR="001173E2" w:rsidRPr="001173E2" w:rsidRDefault="001173E2" w:rsidP="001173E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The timestamp of the investment.</w:t>
      </w:r>
    </w:p>
    <w:p w14:paraId="0B428DFF" w14:textId="77777777" w:rsidR="001173E2" w:rsidRPr="001173E2" w:rsidRDefault="001173E2" w:rsidP="001173E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The initially invested amount.</w:t>
      </w:r>
    </w:p>
    <w:p w14:paraId="134E3121" w14:textId="77777777" w:rsidR="001173E2" w:rsidRPr="001173E2" w:rsidRDefault="001173E2" w:rsidP="001173E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The current value of the investment (based on real-time stock price).</w:t>
      </w:r>
    </w:p>
    <w:p w14:paraId="39BF6906" w14:textId="77777777" w:rsidR="001173E2" w:rsidRDefault="001173E2" w:rsidP="001173E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The percentage of profit or loss.</w:t>
      </w:r>
    </w:p>
    <w:p w14:paraId="0E1C6B50" w14:textId="446EE479" w:rsidR="006F6F1F" w:rsidRDefault="006F6F1F" w:rsidP="001173E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6F6F1F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Add a button to delete the row</w:t>
      </w:r>
      <w:r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.</w:t>
      </w:r>
    </w:p>
    <w:p w14:paraId="42AF26D1" w14:textId="242C8A46" w:rsidR="006F6F1F" w:rsidRPr="001173E2" w:rsidRDefault="006F6F1F" w:rsidP="001173E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6F6F1F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If part of the amount was sold, please leave the remaining amount</w:t>
      </w:r>
    </w:p>
    <w:p w14:paraId="7F2CE132" w14:textId="77777777" w:rsidR="001173E2" w:rsidRPr="001173E2" w:rsidRDefault="001173E2" w:rsidP="001173E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Format the profit/loss percentage in green for gains and red for losses.</w:t>
      </w:r>
    </w:p>
    <w:p w14:paraId="77C82915" w14:textId="40C6266B" w:rsidR="001173E2" w:rsidRPr="001173E2" w:rsidRDefault="001173E2" w:rsidP="001173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Right Panel Functionality:</w:t>
      </w:r>
    </w:p>
    <w:p w14:paraId="54DCF673" w14:textId="77777777" w:rsidR="001173E2" w:rsidRPr="001173E2" w:rsidRDefault="001173E2" w:rsidP="001173E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lastRenderedPageBreak/>
        <w:t>Dynamic Graph Display:</w:t>
      </w:r>
    </w:p>
    <w:p w14:paraId="3BE7824E" w14:textId="77777777" w:rsidR="001173E2" w:rsidRPr="001173E2" w:rsidRDefault="001173E2" w:rsidP="001173E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In the right panel, display the following based on the stock selected in the stock picker:</w:t>
      </w:r>
    </w:p>
    <w:p w14:paraId="3B7EACB9" w14:textId="77777777" w:rsidR="001173E2" w:rsidRPr="001173E2" w:rsidRDefault="001173E2" w:rsidP="001173E2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A Japanese candlestick chart visualizing the stock's price history.</w:t>
      </w:r>
    </w:p>
    <w:p w14:paraId="05B50C81" w14:textId="77777777" w:rsidR="001173E2" w:rsidRPr="001173E2" w:rsidRDefault="001173E2" w:rsidP="001173E2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Short-term trend indicators (as determined by the investment strategy).</w:t>
      </w:r>
    </w:p>
    <w:p w14:paraId="0DAD556F" w14:textId="77777777" w:rsidR="001173E2" w:rsidRPr="001173E2" w:rsidRDefault="001173E2" w:rsidP="001173E2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Long-term trend indicators (as determined by the investment strategy).</w:t>
      </w:r>
    </w:p>
    <w:p w14:paraId="4DB32903" w14:textId="77777777" w:rsidR="001173E2" w:rsidRPr="001173E2" w:rsidRDefault="001173E2" w:rsidP="001173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Investment Strategy Implementation (To be used for analysis and trend identification):</w:t>
      </w:r>
    </w:p>
    <w:p w14:paraId="6D393FF0" w14:textId="77777777" w:rsidR="001173E2" w:rsidRPr="001173E2" w:rsidRDefault="001173E2" w:rsidP="001173E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Step 1: Define Investment Goals and Risk Tolerance:</w:t>
      </w:r>
    </w:p>
    <w:p w14:paraId="4856D0F3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Acknowledge the hybrid approach of combining short-term and long-term strategies for maximum returns.</w:t>
      </w:r>
    </w:p>
    <w:p w14:paraId="459AD05F" w14:textId="72298B62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Consider a risk tolerance of 1-2% of </w:t>
      </w:r>
      <w:r w:rsidR="0075329D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the 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portfolio per position and comfort with volatile sectors.</w:t>
      </w:r>
    </w:p>
    <w:p w14:paraId="5F389B09" w14:textId="3ED51DF2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Allocate a hypothetical portfolio (e.g., 60% long-term, 40% short-term) for analysis.</w:t>
      </w:r>
    </w:p>
    <w:p w14:paraId="19A08FE6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Implement the concept of setting stop-loss levels (e.g., 5-10% below entry price) for risk management in the simulated analysis.</w:t>
      </w:r>
    </w:p>
    <w:p w14:paraId="3FBD260C" w14:textId="77777777" w:rsidR="001173E2" w:rsidRPr="001173E2" w:rsidRDefault="001173E2" w:rsidP="001173E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Step 2: Build a Foundation with Fundamental Analysis (for filtering):</w:t>
      </w:r>
    </w:p>
    <w:p w14:paraId="56697CBD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Utilize key fundamental metrics to filter stocks for technical analysis:</w:t>
      </w:r>
    </w:p>
    <w:p w14:paraId="27E34B75" w14:textId="77777777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Earnings Growth (&gt;10% annually for long-term).</w:t>
      </w:r>
    </w:p>
    <w:p w14:paraId="55D29774" w14:textId="77777777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P/E Ratio (compare to industry averages).</w:t>
      </w:r>
    </w:p>
    <w:p w14:paraId="0B090FB7" w14:textId="77777777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Debt-to-Equity (&lt;1.0 for most sectors).</w:t>
      </w:r>
    </w:p>
    <w:p w14:paraId="75AC9966" w14:textId="77777777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Dividend Yield (2-4% for long-term consideration).</w:t>
      </w:r>
    </w:p>
    <w:p w14:paraId="7985C78D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Access and process fundamental data for US stocks (potentially through the API or another data source).</w:t>
      </w:r>
    </w:p>
    <w:p w14:paraId="1C4562D6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Create a hypothetical watchlist of 20-30 US stocks from leading sectors based on strong fundamentals.</w:t>
      </w:r>
    </w:p>
    <w:p w14:paraId="2CED73E6" w14:textId="77777777" w:rsidR="001173E2" w:rsidRPr="001173E2" w:rsidRDefault="001173E2" w:rsidP="001173E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Step 3: Master Technical Analysis Tools (for trend and entry/exit points):</w:t>
      </w:r>
    </w:p>
    <w:p w14:paraId="2C841553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3.1 Japanese Candlestick Patterns:</w:t>
      </w:r>
    </w:p>
    <w:p w14:paraId="6232D1AA" w14:textId="77777777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Identify and interpret bullish reversal (Hammer, Bullish Engulfing, Morning Star), bearish reversal (Shooting Star, Bearish Engulfing, Evening Star), and continuation (</w:t>
      </w:r>
      <w:proofErr w:type="spellStart"/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Doji</w:t>
      </w:r>
      <w:proofErr w:type="spellEnd"/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, </w:t>
      </w:r>
      <w:proofErr w:type="spellStart"/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Marubozu</w:t>
      </w:r>
      <w:proofErr w:type="spellEnd"/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) patterns.</w:t>
      </w:r>
    </w:p>
    <w:p w14:paraId="52A24FA8" w14:textId="77777777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Apply these patterns to daily/weekly charts for long-term and 1-hour/15-minute charts for short-term analysis.</w:t>
      </w:r>
    </w:p>
    <w:p w14:paraId="37D6C543" w14:textId="77777777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Consider volume spikes as confirmation.</w:t>
      </w:r>
    </w:p>
    <w:p w14:paraId="455A5E07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3.2 MACD (Moving Average Convergence Divergence):</w:t>
      </w:r>
    </w:p>
    <w:p w14:paraId="36D5FF58" w14:textId="77777777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Calculate and interpret the MACD line, Signal line, and Histogram.</w:t>
      </w:r>
    </w:p>
    <w:p w14:paraId="4AB1B3C7" w14:textId="77777777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Identify bullish (MACD crosses above Signal) and bearish (MACD crosses below Signal) signals.</w:t>
      </w:r>
    </w:p>
    <w:p w14:paraId="1E4AA6D9" w14:textId="77777777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Recognize divergence between price and MACD as potential reversals.</w:t>
      </w:r>
    </w:p>
    <w:p w14:paraId="30EF863C" w14:textId="77777777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Apply MACD to daily charts for swing trading and weekly charts for long-term trends.</w:t>
      </w:r>
    </w:p>
    <w:p w14:paraId="6FFD767F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3.3 RSI (Relative Strength Index):</w:t>
      </w:r>
    </w:p>
    <w:p w14:paraId="69B7EA02" w14:textId="77777777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Calculate and interpret overbought (&gt;70) and oversold (&lt;30) conditions.</w:t>
      </w:r>
    </w:p>
    <w:p w14:paraId="4F9942F1" w14:textId="149910F6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Identify buy signals (RSI &lt; 30 with </w:t>
      </w:r>
      <w:r w:rsidR="0075329D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the 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bullish candlestick) and sell signals (RSI &gt; 70 with </w:t>
      </w:r>
      <w:r w:rsidR="0075329D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the 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bearish candlestick).</w:t>
      </w:r>
    </w:p>
    <w:p w14:paraId="45A9E6D3" w14:textId="77777777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Recognize divergence between price and RSI as potential reversals.</w:t>
      </w:r>
    </w:p>
    <w:p w14:paraId="22090D3D" w14:textId="77777777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lastRenderedPageBreak/>
        <w:t>Use 14-day settings for most stocks and 7-day for volatile stocks in short-term trading.</w:t>
      </w:r>
    </w:p>
    <w:p w14:paraId="504D95CE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3.4 Advanced Models:</w:t>
      </w:r>
    </w:p>
    <w:p w14:paraId="4B78E5F6" w14:textId="77777777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Understand and potentially apply (depending on AI capabilities):</w:t>
      </w:r>
    </w:p>
    <w:p w14:paraId="781AFE4F" w14:textId="77777777" w:rsidR="001173E2" w:rsidRPr="001173E2" w:rsidRDefault="001173E2" w:rsidP="001173E2">
      <w:pPr>
        <w:numPr>
          <w:ilvl w:val="3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Bollinger Bands (volatility).</w:t>
      </w:r>
    </w:p>
    <w:p w14:paraId="3E9B04C6" w14:textId="77777777" w:rsidR="001173E2" w:rsidRPr="001173E2" w:rsidRDefault="001173E2" w:rsidP="001173E2">
      <w:pPr>
        <w:numPr>
          <w:ilvl w:val="3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Fibonacci Retracement (support/resistance).</w:t>
      </w:r>
    </w:p>
    <w:p w14:paraId="5C13054E" w14:textId="77777777" w:rsidR="001173E2" w:rsidRPr="001173E2" w:rsidRDefault="001173E2" w:rsidP="001173E2">
      <w:pPr>
        <w:numPr>
          <w:ilvl w:val="3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proofErr w:type="spellStart"/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Ichimoku</w:t>
      </w:r>
      <w:proofErr w:type="spellEnd"/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Cloud (trend, momentum, support/resistance).</w:t>
      </w:r>
    </w:p>
    <w:p w14:paraId="60BF7852" w14:textId="762FBD42" w:rsidR="001173E2" w:rsidRPr="001173E2" w:rsidRDefault="001173E2" w:rsidP="001173E2">
      <w:pPr>
        <w:numPr>
          <w:ilvl w:val="3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Volume-</w:t>
      </w:r>
      <w:r w:rsidR="0075329D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weighted a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verage Price (VWAP - fair price).</w:t>
      </w:r>
    </w:p>
    <w:p w14:paraId="2C77CCB7" w14:textId="77777777" w:rsidR="001173E2" w:rsidRPr="001173E2" w:rsidRDefault="001173E2" w:rsidP="001173E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Step 4: Develop a Screening Process (for identifying trading opportunities):</w:t>
      </w:r>
    </w:p>
    <w:p w14:paraId="0AF543AD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Short-Term:</w:t>
      </w:r>
    </w:p>
    <w:p w14:paraId="7E320A5A" w14:textId="77777777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Screen for high volatility (ATR &gt; 3%) and volume (&gt;1M shares daily).</w:t>
      </w:r>
    </w:p>
    <w:p w14:paraId="60C41BF9" w14:textId="77777777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Look for stocks near key support/resistance or showing reversal patterns.</w:t>
      </w:r>
    </w:p>
    <w:p w14:paraId="5E721445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Long-Term:</w:t>
      </w:r>
    </w:p>
    <w:p w14:paraId="59807BB9" w14:textId="77777777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Screen for stocks in strong sectors with consistent uptrends (above 200-day MA).</w:t>
      </w:r>
    </w:p>
    <w:p w14:paraId="31174E30" w14:textId="77777777" w:rsidR="001173E2" w:rsidRPr="001173E2" w:rsidRDefault="001173E2" w:rsidP="001173E2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Prioritize low RSI divergence and stable MACD trends.</w:t>
      </w:r>
    </w:p>
    <w:p w14:paraId="661F4314" w14:textId="77777777" w:rsidR="001173E2" w:rsidRPr="001173E2" w:rsidRDefault="001173E2" w:rsidP="001173E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Step 5: Create a Trading Plan (for entry/exit and risk management):</w:t>
      </w:r>
    </w:p>
    <w:p w14:paraId="585D4695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Entry Rules: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Define conditions for entering long-term (above 200-day MA, neutral RSI, bullish candlestick) and short-term (pullbacks to Fibonacci, MACD crossover, volume confirmation) positions.</w:t>
      </w:r>
    </w:p>
    <w:p w14:paraId="0D69A6B0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Exit Rules: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Define conditions for exiting long-term (deteriorating fundamentals, bearish reversal) and short-term (profit targets at 2-3x risk, bearish MACD crossover) trades.</w:t>
      </w:r>
    </w:p>
    <w:p w14:paraId="292C5846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Risk Management: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Implement position sizing (no more than 1-2% risk per trade) and stop-loss orders (5-10% below entry).</w:t>
      </w:r>
    </w:p>
    <w:p w14:paraId="254340F6" w14:textId="77777777" w:rsidR="001173E2" w:rsidRPr="001173E2" w:rsidRDefault="001173E2" w:rsidP="001173E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 xml:space="preserve">Step 6: </w:t>
      </w:r>
      <w:proofErr w:type="spellStart"/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Backtest</w:t>
      </w:r>
      <w:proofErr w:type="spellEnd"/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 xml:space="preserve"> and Optimize (conceptually for strategy evaluation):</w:t>
      </w:r>
    </w:p>
    <w:p w14:paraId="201FD471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Understand the importance of testing the strategy on historical data (at least 5 years).</w:t>
      </w:r>
    </w:p>
    <w:p w14:paraId="0025B9F0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Consider key metrics like win rate (&gt;60%), risk/reward ratio (&gt;2:1), and maximum drawdown (&lt;20%).</w:t>
      </w:r>
    </w:p>
    <w:p w14:paraId="425AD938" w14:textId="77777777" w:rsidR="001173E2" w:rsidRPr="001173E2" w:rsidRDefault="001173E2" w:rsidP="001173E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Step 7: Execute Trades and Monitor (simulated for the website):</w:t>
      </w:r>
    </w:p>
    <w:p w14:paraId="324C198E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Simulate trade execution based on the defined entry and exit rules.</w:t>
      </w:r>
    </w:p>
    <w:p w14:paraId="2C7D2724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Monitor short-term positions daily/hourly and long-term positions monthly/quarterly (using real-time data).</w:t>
      </w:r>
    </w:p>
    <w:p w14:paraId="58535FA7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Maintain a record of simulated trades (entry, exit, rationale, outcome) for the portfolio table.</w:t>
      </w:r>
    </w:p>
    <w:p w14:paraId="11895FC4" w14:textId="77777777" w:rsidR="001173E2" w:rsidRPr="001173E2" w:rsidRDefault="001173E2" w:rsidP="001173E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Step 8: Continuous Learning and Adaptation (as an AI capability):</w:t>
      </w:r>
    </w:p>
    <w:p w14:paraId="5E2B8A5D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Stay updated with market news and sentiment.</w:t>
      </w:r>
    </w:p>
    <w:p w14:paraId="4767F969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Understand advanced models and concepts (Machine Learning, CAPM, Beta).</w:t>
      </w:r>
    </w:p>
    <w:p w14:paraId="7AD812FF" w14:textId="77777777" w:rsidR="001173E2" w:rsidRPr="001173E2" w:rsidRDefault="001173E2" w:rsidP="001173E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Consider community insights (though direct interaction is not possible).</w:t>
      </w:r>
    </w:p>
    <w:p w14:paraId="4E5DC961" w14:textId="77777777" w:rsidR="001173E2" w:rsidRPr="001173E2" w:rsidRDefault="001173E2" w:rsidP="001173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Strategy Application and Output:</w:t>
      </w:r>
    </w:p>
    <w:p w14:paraId="7F037B1B" w14:textId="77777777" w:rsidR="001173E2" w:rsidRPr="001173E2" w:rsidRDefault="001173E2" w:rsidP="001173E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Apply the Step-by-Step Strategy: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When a user selects a stock and clicks the "analysis button," apply the defined investment strategy to that stock using real-time and historical data.</w:t>
      </w:r>
    </w:p>
    <w:p w14:paraId="4396B817" w14:textId="77777777" w:rsidR="001173E2" w:rsidRPr="001173E2" w:rsidRDefault="001173E2" w:rsidP="001173E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Generate Textual Output: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Provide a summary of the analysis, including:</w:t>
      </w:r>
    </w:p>
    <w:p w14:paraId="082118CF" w14:textId="77777777" w:rsidR="001173E2" w:rsidRPr="001173E2" w:rsidRDefault="001173E2" w:rsidP="001173E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Fundamental analysis insights relevant to the selected stock.</w:t>
      </w:r>
    </w:p>
    <w:p w14:paraId="78C1777E" w14:textId="77777777" w:rsidR="001173E2" w:rsidRPr="001173E2" w:rsidRDefault="001173E2" w:rsidP="001173E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lastRenderedPageBreak/>
        <w:t>Technical analysis findings based on candlestick patterns, MACD, RSI, and potentially advanced models.</w:t>
      </w:r>
    </w:p>
    <w:p w14:paraId="311202C1" w14:textId="77777777" w:rsidR="001173E2" w:rsidRPr="001173E2" w:rsidRDefault="001173E2" w:rsidP="001173E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Simulated trade recommendations (buy/sell signals) with rationale.</w:t>
      </w:r>
    </w:p>
    <w:p w14:paraId="1B0061D5" w14:textId="77777777" w:rsidR="001173E2" w:rsidRPr="001173E2" w:rsidRDefault="001173E2" w:rsidP="001173E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Suggested entry and exit points.</w:t>
      </w:r>
    </w:p>
    <w:p w14:paraId="78B5F94C" w14:textId="77777777" w:rsidR="001173E2" w:rsidRPr="001173E2" w:rsidRDefault="001173E2" w:rsidP="001173E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Stop-loss recommendations.</w:t>
      </w:r>
    </w:p>
    <w:p w14:paraId="7829DF67" w14:textId="77777777" w:rsidR="001173E2" w:rsidRPr="001173E2" w:rsidRDefault="001173E2" w:rsidP="001173E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Risk/reward assessment for potential trades.</w:t>
      </w:r>
    </w:p>
    <w:p w14:paraId="796C69ED" w14:textId="77777777" w:rsidR="001173E2" w:rsidRPr="001173E2" w:rsidRDefault="001173E2" w:rsidP="001173E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Generate Visual Output (for the right panel):</w:t>
      </w:r>
    </w:p>
    <w:p w14:paraId="4F289E82" w14:textId="77777777" w:rsidR="001173E2" w:rsidRPr="001173E2" w:rsidRDefault="001173E2" w:rsidP="001173E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Japanese Candlestick Chart: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Display a real-time candlestick chart for the selected stock, allowing users to choose different timeframes (e.g., daily, weekly, hourly).</w:t>
      </w:r>
    </w:p>
    <w:p w14:paraId="6455D357" w14:textId="207C7282" w:rsidR="001173E2" w:rsidRPr="001173E2" w:rsidRDefault="001173E2" w:rsidP="001173E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Technical Indicators: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Overlay the relevant technical indicators (MACD, RSI, and potentially Bollinger Bands, Fibonacci levels, </w:t>
      </w:r>
      <w:proofErr w:type="spellStart"/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Ichimoku</w:t>
      </w:r>
      <w:proofErr w:type="spellEnd"/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Cloud, </w:t>
      </w:r>
      <w:r w:rsidR="0075329D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and 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VWAP) on the chart.</w:t>
      </w:r>
    </w:p>
    <w:p w14:paraId="4B99A2F2" w14:textId="77777777" w:rsidR="001173E2" w:rsidRPr="001173E2" w:rsidRDefault="001173E2" w:rsidP="001173E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Trend Lines and Annotations: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If the analysis identifies significant trends or patterns, visually represent them on the chart (e.g., trend lines, support/resistance levels, pattern highlights).</w:t>
      </w:r>
    </w:p>
    <w:p w14:paraId="600CFECB" w14:textId="77777777" w:rsidR="001173E2" w:rsidRPr="001173E2" w:rsidRDefault="001173E2" w:rsidP="001173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Additional Considerations:</w:t>
      </w:r>
    </w:p>
    <w:p w14:paraId="6D97ACA0" w14:textId="61419D7F" w:rsidR="001173E2" w:rsidRPr="001173E2" w:rsidRDefault="001173E2" w:rsidP="001173E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User Experience: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While not explicitly a design task, consider the user experience when presenting the data and analysis. Ensure clarity, intuitive navigation, and easy-to-understand visualizations.</w:t>
      </w:r>
    </w:p>
    <w:p w14:paraId="6EC67221" w14:textId="4375DDC9" w:rsidR="001173E2" w:rsidRPr="001173E2" w:rsidRDefault="001173E2" w:rsidP="001173E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Performance: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Optimize data fetching and processing </w:t>
      </w:r>
      <w:r w:rsidR="006F6F1F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for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</w:t>
      </w:r>
      <w:r w:rsidR="0075329D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efficient real-time updates and chart rendering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.</w:t>
      </w:r>
    </w:p>
    <w:p w14:paraId="4E154D81" w14:textId="62B9459F" w:rsidR="001173E2" w:rsidRDefault="001173E2" w:rsidP="001173E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 w:rsidRPr="001173E2">
        <w:rPr>
          <w:rFonts w:ascii="Times New Roman" w:eastAsia="Times New Roman" w:hAnsi="Times New Roman" w:cs="Times New Roman"/>
          <w:b/>
          <w:bCs/>
          <w:kern w:val="0"/>
          <w:lang w:eastAsia="en-IL"/>
          <w14:ligatures w14:val="none"/>
        </w:rPr>
        <w:t>Error Handling: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 xml:space="preserve"> Implement mechanisms to handle potential </w:t>
      </w:r>
      <w:r w:rsidR="0075329D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API requests or data processing errors</w:t>
      </w:r>
      <w:r w:rsidRPr="001173E2">
        <w:rPr>
          <w:rFonts w:ascii="Times New Roman" w:eastAsia="Times New Roman" w:hAnsi="Times New Roman" w:cs="Times New Roman"/>
          <w:kern w:val="0"/>
          <w:lang w:eastAsia="en-IL"/>
          <w14:ligatures w14:val="none"/>
        </w:rPr>
        <w:t>.</w:t>
      </w:r>
    </w:p>
    <w:p w14:paraId="3C2D67AD" w14:textId="58EFEBFC" w:rsidR="006F6F1F" w:rsidRDefault="006F6F1F" w:rsidP="006F6F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IL"/>
        </w:rPr>
      </w:pPr>
      <w:r>
        <w:rPr>
          <w:rFonts w:ascii="Times New Roman" w:eastAsia="Times New Roman" w:hAnsi="Times New Roman" w:cs="Times New Roman"/>
          <w:lang w:eastAsia="en-IL"/>
        </w:rPr>
        <w:t>Learn my layout and scan in the web what is the correct chart to d</w:t>
      </w:r>
      <w:r>
        <w:rPr>
          <w:rFonts w:ascii="Times New Roman" w:eastAsia="Times New Roman" w:hAnsi="Times New Roman" w:cs="Times New Roman"/>
          <w:lang w:eastAsia="en-IL"/>
        </w:rPr>
        <w:t>i</w:t>
      </w:r>
      <w:r>
        <w:rPr>
          <w:rFonts w:ascii="Times New Roman" w:eastAsia="Times New Roman" w:hAnsi="Times New Roman" w:cs="Times New Roman"/>
          <w:lang w:eastAsia="en-IL"/>
        </w:rPr>
        <w:t>splay</w:t>
      </w:r>
    </w:p>
    <w:p w14:paraId="33BFFB40" w14:textId="5BC15CDF" w:rsidR="006F6F1F" w:rsidRPr="001173E2" w:rsidRDefault="006F6F1F" w:rsidP="006F6F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L"/>
          <w14:ligatures w14:val="none"/>
        </w:rPr>
      </w:pPr>
      <w:r>
        <w:rPr>
          <w:rFonts w:ascii="Times New Roman" w:eastAsia="Times New Roman" w:hAnsi="Times New Roman" w:cs="Times New Roman"/>
          <w:lang w:eastAsia="en-IL"/>
        </w:rPr>
        <w:t>I ask you to start building it step by step one post one with full instruction.</w:t>
      </w:r>
      <w:r>
        <w:rPr>
          <w:rFonts w:ascii="Times New Roman" w:eastAsia="Times New Roman" w:hAnsi="Times New Roman" w:cs="Times New Roman"/>
          <w:lang w:eastAsia="en-IL"/>
        </w:rPr>
        <w:br/>
        <w:t>Go from the left panel to the right panel.</w:t>
      </w:r>
      <w:r>
        <w:rPr>
          <w:rFonts w:ascii="Times New Roman" w:eastAsia="Times New Roman" w:hAnsi="Times New Roman" w:cs="Times New Roman"/>
          <w:lang w:eastAsia="en-IL"/>
        </w:rPr>
        <w:br/>
        <w:t>Divide the code under the c:\dstock\</w:t>
      </w:r>
      <w:r w:rsidRPr="006F6F1F">
        <w:t xml:space="preserve"> </w:t>
      </w:r>
      <w:r w:rsidRPr="006F6F1F">
        <w:rPr>
          <w:rFonts w:ascii="Times New Roman" w:eastAsia="Times New Roman" w:hAnsi="Times New Roman" w:cs="Times New Roman"/>
          <w:lang w:eastAsia="en-IL"/>
        </w:rPr>
        <w:t>components</w:t>
      </w:r>
      <w:r>
        <w:rPr>
          <w:rFonts w:ascii="Times New Roman" w:eastAsia="Times New Roman" w:hAnsi="Times New Roman" w:cs="Times New Roman"/>
          <w:lang w:eastAsia="en-IL"/>
        </w:rPr>
        <w:t xml:space="preserve"> folder in different JS files.</w:t>
      </w:r>
      <w:r>
        <w:rPr>
          <w:rFonts w:ascii="Times New Roman" w:eastAsia="Times New Roman" w:hAnsi="Times New Roman" w:cs="Times New Roman"/>
          <w:lang w:eastAsia="en-IL"/>
        </w:rPr>
        <w:br/>
      </w:r>
      <w:r>
        <w:rPr>
          <w:rFonts w:ascii="Times New Roman" w:eastAsia="Times New Roman" w:hAnsi="Times New Roman" w:cs="Times New Roman"/>
          <w:lang w:eastAsia="en-IL"/>
        </w:rPr>
        <w:br/>
      </w:r>
    </w:p>
    <w:sectPr w:rsidR="006F6F1F" w:rsidRPr="001173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A185F"/>
    <w:multiLevelType w:val="multilevel"/>
    <w:tmpl w:val="4C0610F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FC15C1"/>
    <w:multiLevelType w:val="multilevel"/>
    <w:tmpl w:val="84F0558A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C66CD1"/>
    <w:multiLevelType w:val="multilevel"/>
    <w:tmpl w:val="D308602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CB74997"/>
    <w:multiLevelType w:val="multilevel"/>
    <w:tmpl w:val="D3ACE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E5B2E3D"/>
    <w:multiLevelType w:val="multilevel"/>
    <w:tmpl w:val="40BE0B00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415669"/>
    <w:multiLevelType w:val="multilevel"/>
    <w:tmpl w:val="617090B4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66A7336"/>
    <w:multiLevelType w:val="multilevel"/>
    <w:tmpl w:val="42BA4EB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8B27257"/>
    <w:multiLevelType w:val="multilevel"/>
    <w:tmpl w:val="A316F8B4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91780240">
    <w:abstractNumId w:val="3"/>
  </w:num>
  <w:num w:numId="2" w16cid:durableId="555896830">
    <w:abstractNumId w:val="0"/>
  </w:num>
  <w:num w:numId="3" w16cid:durableId="13926203">
    <w:abstractNumId w:val="2"/>
  </w:num>
  <w:num w:numId="4" w16cid:durableId="1445078912">
    <w:abstractNumId w:val="6"/>
  </w:num>
  <w:num w:numId="5" w16cid:durableId="2111387183">
    <w:abstractNumId w:val="1"/>
  </w:num>
  <w:num w:numId="6" w16cid:durableId="1381172159">
    <w:abstractNumId w:val="7"/>
  </w:num>
  <w:num w:numId="7" w16cid:durableId="1851067938">
    <w:abstractNumId w:val="5"/>
  </w:num>
  <w:num w:numId="8" w16cid:durableId="7437248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AwtbAwszAzMjeytDBQ0lEKTi0uzszPAykwqgUAVN4ORiwAAAA="/>
  </w:docVars>
  <w:rsids>
    <w:rsidRoot w:val="001173E2"/>
    <w:rsid w:val="001173E2"/>
    <w:rsid w:val="0029343E"/>
    <w:rsid w:val="003E7B11"/>
    <w:rsid w:val="005B079E"/>
    <w:rsid w:val="006F6F1F"/>
    <w:rsid w:val="0075329D"/>
    <w:rsid w:val="009E0AF4"/>
    <w:rsid w:val="00F84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2704BA"/>
  <w15:chartTrackingRefBased/>
  <w15:docId w15:val="{98743DF0-E638-4355-922A-3942BF9D3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L" w:eastAsia="en-US" w:bidi="he-IL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73E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73E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173E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173E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73E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173E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173E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173E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173E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73E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173E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73E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73E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73E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173E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173E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173E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173E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173E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173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73E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173E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173E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173E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173E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173E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173E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173E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173E2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1173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L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1173E2"/>
    <w:rPr>
      <w:rFonts w:ascii="Courier New" w:eastAsia="Times New Roman" w:hAnsi="Courier New" w:cs="Courier New"/>
      <w:sz w:val="20"/>
      <w:szCs w:val="20"/>
    </w:rPr>
  </w:style>
  <w:style w:type="character" w:customStyle="1" w:styleId="mdc-buttonlabel">
    <w:name w:val="mdc-button__label"/>
    <w:basedOn w:val="DefaultParagraphFont"/>
    <w:rsid w:val="001173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517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47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9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24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7806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0168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8167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7538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5962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626</Words>
  <Characters>9013</Characters>
  <Application>Microsoft Office Word</Application>
  <DocSecurity>0</DocSecurity>
  <Lines>209</Lines>
  <Paragraphs>174</Paragraphs>
  <ScaleCrop>false</ScaleCrop>
  <Company/>
  <LinksUpToDate>false</LinksUpToDate>
  <CharactersWithSpaces>10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lev, Ronen</dc:creator>
  <cp:keywords/>
  <dc:description/>
  <cp:lastModifiedBy>Dolev, Ronen</cp:lastModifiedBy>
  <cp:revision>5</cp:revision>
  <dcterms:created xsi:type="dcterms:W3CDTF">2025-05-04T19:01:00Z</dcterms:created>
  <dcterms:modified xsi:type="dcterms:W3CDTF">2025-05-05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878c9c-119a-4de0-8032-4616ebff56d5</vt:lpwstr>
  </property>
</Properties>
</file>